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77777777" w:rsidR="00CB781D" w:rsidRPr="009D40EE" w:rsidRDefault="00CB781D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| b = ~(~a &amp; ~b)</w:t>
      </w:r>
    </w:p>
    <w:p w14:paraId="49AE9453" w14:textId="77777777" w:rsidR="00CB781D" w:rsidRPr="009D40EE" w:rsidRDefault="00CB781D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1AB51A11" w14:textId="1D0FE7FF" w:rsidR="00CB781D" w:rsidRDefault="00CB781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643F017" w14:textId="7245DCC5" w:rsidR="0096704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float</w:t>
      </w:r>
      <w:r w:rsidR="00CB3DDD" w:rsidRPr="00BB06E8">
        <w:rPr>
          <w:rFonts w:ascii="Times New Roman" w:hAnsi="Times New Roman" w:cs="Times New Roman"/>
          <w:b/>
          <w:bCs/>
          <w:sz w:val="16"/>
          <w:szCs w:val="16"/>
        </w:rPr>
        <w:t xml:space="preserve"> and double</w:t>
      </w:r>
      <w:r w:rsidR="00CB3DDD">
        <w:rPr>
          <w:rFonts w:ascii="Times New Roman" w:hAnsi="Times New Roman" w:cs="Times New Roman"/>
          <w:sz w:val="16"/>
          <w:szCs w:val="16"/>
        </w:rPr>
        <w:t>:</w:t>
      </w:r>
    </w:p>
    <w:p w14:paraId="47AAB8C0" w14:textId="4978FB19" w:rsidR="00CB3DD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6704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23895B" wp14:editId="3E8683BF">
            <wp:extent cx="2290445" cy="432113"/>
            <wp:effectExtent l="0" t="0" r="0" b="635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1776" cy="44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DDD" w:rsidRPr="00CB3DD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090D1FB4" wp14:editId="3B2C64FC">
            <wp:extent cx="2290763" cy="411488"/>
            <wp:effectExtent l="0" t="0" r="0" b="762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4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80D6" w14:textId="137BA8C6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Normalized value</w:t>
      </w:r>
      <w:r w:rsidR="006B01C2">
        <w:rPr>
          <w:rFonts w:ascii="Times New Roman" w:hAnsi="Times New Roman" w:cs="Times New Roman"/>
          <w:sz w:val="16"/>
          <w:szCs w:val="16"/>
        </w:rPr>
        <w:t xml:space="preserve"> (</w:t>
      </w:r>
      <w:r w:rsidRPr="00090B11">
        <w:rPr>
          <w:rFonts w:ascii="Times New Roman" w:hAnsi="Times New Roman" w:cs="Times New Roman"/>
          <w:sz w:val="16"/>
          <w:szCs w:val="16"/>
        </w:rPr>
        <w:t>exp ≠ 000…0 and exp ≠ 111…1</w:t>
      </w:r>
      <w:r w:rsidR="006B01C2">
        <w:rPr>
          <w:rFonts w:ascii="Times New Roman" w:hAnsi="Times New Roman" w:cs="Times New Roman"/>
          <w:sz w:val="16"/>
          <w:szCs w:val="16"/>
        </w:rPr>
        <w:t>)</w:t>
      </w:r>
    </w:p>
    <w:p w14:paraId="34726EA8" w14:textId="630A5449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 = Exp – Bias</w:t>
      </w:r>
    </w:p>
    <w:p w14:paraId="250BDF80" w14:textId="11F53588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xp: unsigned value of exp field</w:t>
      </w:r>
    </w:p>
    <w:p w14:paraId="6DCA5040" w14:textId="31B09841" w:rsid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 xml:space="preserve">Bias = </w:t>
      </w:r>
      <m:oMath>
        <m:sSup>
          <m:sSupPr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="Times New Roman"/>
                <w:sz w:val="16"/>
                <w:szCs w:val="16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16"/>
                <w:szCs w:val="16"/>
              </w:rPr>
              <m:t>k-1</m:t>
            </m:r>
          </m:sup>
        </m:sSup>
        <m:r>
          <w:rPr>
            <w:rFonts w:ascii="Cambria Math" w:hAnsi="Cambria Math" w:cs="Times New Roman"/>
            <w:sz w:val="16"/>
            <w:szCs w:val="16"/>
          </w:rPr>
          <m:t>-1</m:t>
        </m:r>
      </m:oMath>
      <w:r w:rsidRPr="00090B11">
        <w:rPr>
          <w:rFonts w:ascii="Times New Roman" w:hAnsi="Times New Roman" w:cs="Times New Roman"/>
          <w:sz w:val="16"/>
          <w:szCs w:val="16"/>
        </w:rPr>
        <w:t>,</w:t>
      </w:r>
      <w:r w:rsidR="001A1312">
        <w:rPr>
          <w:rFonts w:ascii="Times New Roman" w:hAnsi="Times New Roman" w:cs="Times New Roman"/>
          <w:sz w:val="16"/>
          <w:szCs w:val="16"/>
        </w:rPr>
        <w:t xml:space="preserve"> </w:t>
      </w:r>
      <w:r w:rsidRPr="00090B11">
        <w:rPr>
          <w:rFonts w:ascii="Times New Roman" w:hAnsi="Times New Roman" w:cs="Times New Roman"/>
          <w:sz w:val="16"/>
          <w:szCs w:val="16"/>
        </w:rPr>
        <w:t xml:space="preserve">k </w:t>
      </w:r>
      <w:r w:rsidR="00373A65">
        <w:rPr>
          <w:rFonts w:ascii="Times New Roman" w:hAnsi="Times New Roman" w:cs="Times New Roman"/>
          <w:sz w:val="16"/>
          <w:szCs w:val="16"/>
        </w:rPr>
        <w:t xml:space="preserve">= # </w:t>
      </w:r>
      <w:r w:rsidRPr="00090B11">
        <w:rPr>
          <w:rFonts w:ascii="Times New Roman" w:hAnsi="Times New Roman" w:cs="Times New Roman"/>
          <w:sz w:val="16"/>
          <w:szCs w:val="16"/>
        </w:rPr>
        <w:t>of exponent bits</w:t>
      </w:r>
      <w:r w:rsidR="00B35763">
        <w:rPr>
          <w:rFonts w:ascii="Times New Roman" w:hAnsi="Times New Roman" w:cs="Times New Roman"/>
          <w:sz w:val="16"/>
          <w:szCs w:val="16"/>
        </w:rPr>
        <w:t xml:space="preserve">. </w:t>
      </w:r>
      <w:r w:rsidRPr="00090B11">
        <w:rPr>
          <w:rFonts w:ascii="Times New Roman" w:hAnsi="Times New Roman" w:cs="Times New Roman"/>
          <w:sz w:val="16"/>
          <w:szCs w:val="16"/>
        </w:rPr>
        <w:t>Single precision: 127 (Exp: 1…254, E: -126…127)</w:t>
      </w:r>
      <w:r w:rsidR="00B35763">
        <w:rPr>
          <w:rFonts w:ascii="Times New Roman" w:hAnsi="Times New Roman" w:cs="Times New Roman"/>
          <w:sz w:val="16"/>
          <w:szCs w:val="16"/>
        </w:rPr>
        <w:t xml:space="preserve">; </w:t>
      </w:r>
      <w:r w:rsidRPr="00090B11">
        <w:rPr>
          <w:rFonts w:ascii="Times New Roman" w:hAnsi="Times New Roman" w:cs="Times New Roman"/>
          <w:sz w:val="16"/>
          <w:szCs w:val="16"/>
        </w:rPr>
        <w:t>Double precision: 1023 (Exp: 1…2046, E: -1022…1023)</w:t>
      </w:r>
    </w:p>
    <w:p w14:paraId="44C5B328" w14:textId="523BDEE5" w:rsidR="0096704D" w:rsidRDefault="000D160A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rac =</w:t>
      </w:r>
      <w:r w:rsidR="00615BE5" w:rsidRPr="00615BE5">
        <w:rPr>
          <w:rFonts w:ascii="Times New Roman" w:hAnsi="Times New Roman" w:cs="Times New Roman"/>
          <w:sz w:val="16"/>
          <w:szCs w:val="16"/>
        </w:rPr>
        <w:t xml:space="preserve"> 1.xxx…x</w:t>
      </w:r>
    </w:p>
    <w:p w14:paraId="5DE2EA21" w14:textId="653CE641" w:rsidR="00805F6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49714FBC" w14:textId="308E8656" w:rsidR="00805F68" w:rsidRPr="00BB06E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Denormalized Value</w:t>
      </w:r>
      <w:r w:rsidR="00BB06E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BB06E8">
        <w:rPr>
          <w:rFonts w:ascii="Times New Roman" w:hAnsi="Times New Roman" w:cs="Times New Roman"/>
          <w:sz w:val="16"/>
          <w:szCs w:val="16"/>
        </w:rPr>
        <w:t>(</w:t>
      </w:r>
      <w:r w:rsidRPr="00805F68">
        <w:rPr>
          <w:rFonts w:ascii="Times New Roman" w:hAnsi="Times New Roman" w:cs="Times New Roman"/>
          <w:sz w:val="16"/>
          <w:szCs w:val="16"/>
        </w:rPr>
        <w:t>exp = 000…0</w:t>
      </w:r>
      <w:r w:rsidR="00BB06E8">
        <w:rPr>
          <w:rFonts w:ascii="Times New Roman" w:hAnsi="Times New Roman" w:cs="Times New Roman"/>
          <w:sz w:val="16"/>
          <w:szCs w:val="16"/>
        </w:rPr>
        <w:t>)</w:t>
      </w:r>
    </w:p>
    <w:p w14:paraId="6F1CEEE9" w14:textId="3C500D41" w:rsidR="00805F68" w:rsidRPr="00DA4113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onent value: E = 1 – Bias (instead of E = 0 – Bias</w:t>
      </w:r>
      <w:r w:rsidR="0089026A">
        <w:rPr>
          <w:rFonts w:ascii="Times New Roman" w:hAnsi="Times New Roman" w:cs="Times New Roman"/>
          <w:sz w:val="16"/>
          <w:szCs w:val="16"/>
        </w:rPr>
        <w:t xml:space="preserve"> because s</w:t>
      </w:r>
      <w:r w:rsidRPr="00805F68">
        <w:rPr>
          <w:rFonts w:ascii="Times New Roman" w:hAnsi="Times New Roman" w:cs="Times New Roman"/>
          <w:sz w:val="16"/>
          <w:szCs w:val="16"/>
        </w:rPr>
        <w:t>mallest normalized value has Exp = 1</w:t>
      </w:r>
      <w:r w:rsidR="008E3590">
        <w:rPr>
          <w:rFonts w:ascii="Times New Roman" w:hAnsi="Times New Roman" w:cs="Times New Roman"/>
          <w:sz w:val="16"/>
          <w:szCs w:val="16"/>
        </w:rPr>
        <w:t xml:space="preserve">, </w:t>
      </w:r>
      <w:proofErr w:type="spellStart"/>
      <w:r w:rsidR="008E3590" w:rsidRPr="00DA4113">
        <w:rPr>
          <w:rFonts w:ascii="Times New Roman" w:hAnsi="Times New Roman" w:cs="Times New Roman"/>
          <w:b/>
          <w:bCs/>
          <w:sz w:val="16"/>
          <w:szCs w:val="16"/>
        </w:rPr>
        <w:t>equispaced</w:t>
      </w:r>
      <w:proofErr w:type="spellEnd"/>
      <w:r w:rsidR="00DA4113">
        <w:rPr>
          <w:rFonts w:ascii="Times New Roman" w:hAnsi="Times New Roman" w:cs="Times New Roman"/>
          <w:sz w:val="16"/>
          <w:szCs w:val="16"/>
        </w:rPr>
        <w:t>)</w:t>
      </w:r>
    </w:p>
    <w:p w14:paraId="4406651E" w14:textId="4FF74D23" w:rsidR="00805F68" w:rsidRPr="00805F68" w:rsidRDefault="003F5C2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rac</w:t>
      </w:r>
      <w:r w:rsidR="00805F68" w:rsidRPr="00805F68">
        <w:rPr>
          <w:rFonts w:ascii="Times New Roman" w:hAnsi="Times New Roman" w:cs="Times New Roman"/>
          <w:sz w:val="16"/>
          <w:szCs w:val="16"/>
        </w:rPr>
        <w:t xml:space="preserve"> = 0.xxx…x2</w:t>
      </w:r>
    </w:p>
    <w:p w14:paraId="11A5EB09" w14:textId="6328B15C" w:rsidR="00805F68" w:rsidRPr="00805F6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 = 000…0, frac = 000…0</w:t>
      </w:r>
      <w:r w:rsidR="002F6EB0">
        <w:rPr>
          <w:rFonts w:ascii="Times New Roman" w:hAnsi="Times New Roman" w:cs="Times New Roman"/>
          <w:sz w:val="16"/>
          <w:szCs w:val="16"/>
        </w:rPr>
        <w:t xml:space="preserve"> r</w:t>
      </w:r>
      <w:r w:rsidRPr="00805F68">
        <w:rPr>
          <w:rFonts w:ascii="Times New Roman" w:hAnsi="Times New Roman" w:cs="Times New Roman"/>
          <w:sz w:val="16"/>
          <w:szCs w:val="16"/>
        </w:rPr>
        <w:t>epresents zero</w:t>
      </w:r>
      <w:r w:rsidR="00D66EA0">
        <w:rPr>
          <w:rFonts w:ascii="Times New Roman" w:hAnsi="Times New Roman" w:cs="Times New Roman"/>
          <w:sz w:val="16"/>
          <w:szCs w:val="16"/>
        </w:rPr>
        <w:t xml:space="preserve">. </w:t>
      </w:r>
      <w:r w:rsidR="00B3527C">
        <w:rPr>
          <w:rFonts w:ascii="Times New Roman" w:hAnsi="Times New Roman" w:cs="Times New Roman"/>
          <w:sz w:val="16"/>
          <w:szCs w:val="16"/>
        </w:rPr>
        <w:t xml:space="preserve">There are also </w:t>
      </w:r>
      <w:r w:rsidRPr="00805F68">
        <w:rPr>
          <w:rFonts w:ascii="Times New Roman" w:hAnsi="Times New Roman" w:cs="Times New Roman"/>
          <w:sz w:val="16"/>
          <w:szCs w:val="16"/>
        </w:rPr>
        <w:t>–0</w:t>
      </w:r>
    </w:p>
    <w:p w14:paraId="7A153247" w14:textId="7B80A4CE" w:rsidR="0096704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139E2B40" w14:textId="72958A39" w:rsidR="00741AF2" w:rsidRPr="00741AF2" w:rsidRDefault="002067A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2067A9">
        <w:rPr>
          <w:rFonts w:ascii="Times New Roman" w:hAnsi="Times New Roman" w:cs="Times New Roman"/>
          <w:b/>
          <w:bCs/>
          <w:sz w:val="16"/>
          <w:szCs w:val="16"/>
        </w:rPr>
        <w:t>Infinity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="00741AF2" w:rsidRPr="00741AF2">
        <w:rPr>
          <w:rFonts w:ascii="Times New Roman" w:hAnsi="Times New Roman" w:cs="Times New Roman"/>
          <w:sz w:val="16"/>
          <w:szCs w:val="16"/>
        </w:rPr>
        <w:t>exp = 111…1, frac = 000…0</w:t>
      </w:r>
    </w:p>
    <w:p w14:paraId="208E1DB2" w14:textId="4EEE9357" w:rsidR="00741AF2" w:rsidRPr="00741AF2" w:rsidRDefault="00E83B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proofErr w:type="spellStart"/>
      <w:r w:rsidRPr="00E83B24">
        <w:rPr>
          <w:rFonts w:ascii="Times New Roman" w:hAnsi="Times New Roman" w:cs="Times New Roman"/>
          <w:b/>
          <w:bCs/>
          <w:sz w:val="16"/>
          <w:szCs w:val="16"/>
        </w:rPr>
        <w:t>NaN</w:t>
      </w:r>
      <w:proofErr w:type="spellEnd"/>
      <w:r w:rsidR="00741AF2" w:rsidRPr="00741AF2">
        <w:rPr>
          <w:rFonts w:ascii="Times New Roman" w:hAnsi="Times New Roman" w:cs="Times New Roman"/>
          <w:sz w:val="16"/>
          <w:szCs w:val="16"/>
        </w:rPr>
        <w:t>: exp = 111…1, frac ≠ 000…0</w:t>
      </w:r>
    </w:p>
    <w:p w14:paraId="3DB71DA3" w14:textId="1F0D9860" w:rsidR="00F954D6" w:rsidRDefault="00F954D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679B6D98" w14:textId="32FA370A" w:rsidR="00E546E6" w:rsidRDefault="00E546E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E546E6">
        <w:rPr>
          <w:rFonts w:ascii="Times New Roman" w:hAnsi="Times New Roman" w:cs="Times New Roman"/>
          <w:b/>
          <w:bCs/>
          <w:sz w:val="16"/>
          <w:szCs w:val="16"/>
        </w:rPr>
        <w:t>Round To Even</w:t>
      </w:r>
    </w:p>
    <w:p w14:paraId="441E585E" w14:textId="05963468" w:rsidR="006E5FD1" w:rsidRDefault="006E5FD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E5FD1">
        <w:rPr>
          <w:rFonts w:ascii="Times New Roman" w:hAnsi="Times New Roman" w:cs="Times New Roman"/>
          <w:b/>
          <w:bCs/>
          <w:noProof/>
          <w:sz w:val="16"/>
          <w:szCs w:val="16"/>
        </w:rPr>
        <w:drawing>
          <wp:inline distT="0" distB="0" distL="0" distR="0" wp14:anchorId="2F4694E3" wp14:editId="20C5E2DF">
            <wp:extent cx="2652713" cy="864862"/>
            <wp:effectExtent l="0" t="0" r="0" b="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3732" cy="87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51E45" w14:textId="502238AA" w:rsidR="002E5148" w:rsidRPr="00E546E6" w:rsidRDefault="002E51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2E5148">
        <w:rPr>
          <w:rFonts w:ascii="Times New Roman" w:hAnsi="Times New Roman" w:cs="Times New Roman"/>
          <w:b/>
          <w:bCs/>
          <w:noProof/>
          <w:sz w:val="16"/>
          <w:szCs w:val="16"/>
        </w:rPr>
        <w:drawing>
          <wp:inline distT="0" distB="0" distL="0" distR="0" wp14:anchorId="4BE4C346" wp14:editId="2AB1978E">
            <wp:extent cx="2571750" cy="1696748"/>
            <wp:effectExtent l="0" t="0" r="0" b="0"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1304" cy="170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8EF8" w14:textId="77777777" w:rsidR="005538E9" w:rsidRPr="00F60BC6" w:rsidRDefault="005538E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034FAFE" w14:textId="6082F31A" w:rsidR="00CD50FB" w:rsidRPr="00F954D6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x86-64 </w:t>
      </w:r>
      <w:proofErr w:type="spellStart"/>
      <w:r w:rsidRPr="00F954D6">
        <w:rPr>
          <w:rFonts w:ascii="Times New Roman" w:hAnsi="Times New Roman" w:cs="Times New Roman"/>
          <w:b/>
          <w:bCs/>
          <w:sz w:val="16"/>
          <w:szCs w:val="16"/>
        </w:rPr>
        <w:t>linux</w:t>
      </w:r>
      <w:proofErr w:type="spellEnd"/>
      <w:r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 calling convention:</w:t>
      </w:r>
    </w:p>
    <w:p w14:paraId="0B8D8C03" w14:textId="77777777" w:rsidR="00CD50FB" w:rsidRPr="00F60BC6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77777777" w:rsidR="00CD50FB" w:rsidRPr="00F85F60" w:rsidRDefault="00CD50FB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di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si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d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c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r8 and %r9</w:t>
      </w:r>
    </w:p>
    <w:p w14:paraId="6A0C2936" w14:textId="35C40251" w:rsidR="00CD50FB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  <w:r w:rsidR="00BB5C2C">
        <w:rPr>
          <w:rFonts w:ascii="Times New Roman" w:hAnsi="Times New Roman" w:cs="Times New Roman"/>
          <w:sz w:val="16"/>
          <w:szCs w:val="16"/>
        </w:rPr>
        <w:t xml:space="preserve">, </w:t>
      </w:r>
      <w:r w:rsidR="00BB5C2C" w:rsidRPr="00BB5C2C">
        <w:rPr>
          <w:rFonts w:ascii="Times New Roman" w:hAnsi="Times New Roman" w:cs="Times New Roman"/>
          <w:sz w:val="16"/>
          <w:szCs w:val="16"/>
        </w:rPr>
        <w:t>pushed in reversed (right-to-left) order</w:t>
      </w:r>
    </w:p>
    <w:p w14:paraId="7417F2BE" w14:textId="0063028A" w:rsidR="00655386" w:rsidRDefault="00655386" w:rsidP="00D83B2C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655386">
        <w:rPr>
          <w:rFonts w:ascii="Courier New" w:hAnsi="Courier New" w:cs="Courier New"/>
          <w:sz w:val="16"/>
          <w:szCs w:val="16"/>
        </w:rPr>
        <w:t xml:space="preserve">long </w:t>
      </w:r>
      <w:proofErr w:type="spellStart"/>
      <w:r w:rsidRPr="00655386">
        <w:rPr>
          <w:rFonts w:ascii="Courier New" w:hAnsi="Courier New" w:cs="Courier New"/>
          <w:sz w:val="16"/>
          <w:szCs w:val="16"/>
        </w:rPr>
        <w:t>myfunc</w:t>
      </w:r>
      <w:proofErr w:type="spellEnd"/>
      <w:r w:rsidRPr="00655386">
        <w:rPr>
          <w:rFonts w:ascii="Courier New" w:hAnsi="Courier New" w:cs="Courier New"/>
          <w:sz w:val="16"/>
          <w:szCs w:val="16"/>
        </w:rPr>
        <w:t>(long a, long b, long c, long d,</w:t>
      </w:r>
      <w:r w:rsidRPr="00655386">
        <w:rPr>
          <w:rFonts w:ascii="Courier New" w:hAnsi="Courier New" w:cs="Courier New"/>
          <w:sz w:val="16"/>
          <w:szCs w:val="16"/>
        </w:rPr>
        <w:t xml:space="preserve"> </w:t>
      </w:r>
      <w:r w:rsidRPr="00655386">
        <w:rPr>
          <w:rFonts w:ascii="Courier New" w:hAnsi="Courier New" w:cs="Courier New"/>
          <w:sz w:val="16"/>
          <w:szCs w:val="16"/>
        </w:rPr>
        <w:t>long e, long f, long g, long h)</w:t>
      </w:r>
    </w:p>
    <w:p w14:paraId="3AA4A26F" w14:textId="77777777" w:rsidR="004934A0" w:rsidRPr="004934A0" w:rsidRDefault="004934A0" w:rsidP="004934A0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4934A0">
        <w:rPr>
          <w:rFonts w:ascii="Courier New" w:hAnsi="Courier New" w:cs="Courier New"/>
          <w:sz w:val="16"/>
          <w:szCs w:val="16"/>
        </w:rPr>
        <w:t>{</w:t>
      </w:r>
    </w:p>
    <w:p w14:paraId="58F85424" w14:textId="0FA6A6FF" w:rsidR="004934A0" w:rsidRPr="004934A0" w:rsidRDefault="004934A0" w:rsidP="004934A0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4934A0">
        <w:rPr>
          <w:rFonts w:ascii="Courier New" w:hAnsi="Courier New" w:cs="Courier New"/>
          <w:sz w:val="16"/>
          <w:szCs w:val="16"/>
        </w:rPr>
        <w:t xml:space="preserve">    long xx;</w:t>
      </w:r>
    </w:p>
    <w:p w14:paraId="49C0BE6C" w14:textId="477286B5" w:rsidR="004934A0" w:rsidRPr="004934A0" w:rsidRDefault="004934A0" w:rsidP="004934A0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4934A0">
        <w:rPr>
          <w:rFonts w:ascii="Courier New" w:hAnsi="Courier New" w:cs="Courier New"/>
          <w:sz w:val="16"/>
          <w:szCs w:val="16"/>
        </w:rPr>
        <w:t xml:space="preserve">    long </w:t>
      </w:r>
      <w:proofErr w:type="spellStart"/>
      <w:r w:rsidRPr="004934A0">
        <w:rPr>
          <w:rFonts w:ascii="Courier New" w:hAnsi="Courier New" w:cs="Courier New"/>
          <w:sz w:val="16"/>
          <w:szCs w:val="16"/>
        </w:rPr>
        <w:t>yy</w:t>
      </w:r>
      <w:proofErr w:type="spellEnd"/>
      <w:r w:rsidRPr="004934A0">
        <w:rPr>
          <w:rFonts w:ascii="Courier New" w:hAnsi="Courier New" w:cs="Courier New"/>
          <w:sz w:val="16"/>
          <w:szCs w:val="16"/>
        </w:rPr>
        <w:t>;</w:t>
      </w:r>
    </w:p>
    <w:p w14:paraId="39E944F2" w14:textId="7F42BFF1" w:rsidR="004934A0" w:rsidRDefault="004934A0" w:rsidP="00601347">
      <w:pPr>
        <w:spacing w:after="0" w:line="240" w:lineRule="auto"/>
        <w:ind w:left="-720" w:right="-694" w:firstLine="384"/>
        <w:jc w:val="left"/>
        <w:rPr>
          <w:rFonts w:ascii="Courier New" w:hAnsi="Courier New" w:cs="Courier New"/>
          <w:sz w:val="16"/>
          <w:szCs w:val="16"/>
        </w:rPr>
      </w:pPr>
      <w:r w:rsidRPr="004934A0">
        <w:rPr>
          <w:rFonts w:ascii="Courier New" w:hAnsi="Courier New" w:cs="Courier New"/>
          <w:sz w:val="16"/>
          <w:szCs w:val="16"/>
        </w:rPr>
        <w:t xml:space="preserve">long </w:t>
      </w:r>
      <w:proofErr w:type="spellStart"/>
      <w:r w:rsidRPr="004934A0">
        <w:rPr>
          <w:rFonts w:ascii="Courier New" w:hAnsi="Courier New" w:cs="Courier New"/>
          <w:sz w:val="16"/>
          <w:szCs w:val="16"/>
        </w:rPr>
        <w:t>zz</w:t>
      </w:r>
      <w:proofErr w:type="spellEnd"/>
      <w:r w:rsidR="00601347">
        <w:rPr>
          <w:rFonts w:ascii="Courier New" w:hAnsi="Courier New" w:cs="Courier New"/>
          <w:sz w:val="16"/>
          <w:szCs w:val="16"/>
        </w:rPr>
        <w:t>;</w:t>
      </w:r>
    </w:p>
    <w:p w14:paraId="399E0C18" w14:textId="72EE08E0" w:rsidR="00601347" w:rsidRPr="004934A0" w:rsidRDefault="00601347" w:rsidP="00601347">
      <w:pPr>
        <w:spacing w:after="0" w:line="240" w:lineRule="auto"/>
        <w:ind w:left="-720" w:right="-694" w:firstLine="384"/>
        <w:jc w:val="left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// ...</w:t>
      </w:r>
    </w:p>
    <w:p w14:paraId="20E5CD7A" w14:textId="4506D607" w:rsidR="004934A0" w:rsidRPr="004934A0" w:rsidRDefault="004934A0" w:rsidP="004934A0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4934A0">
        <w:rPr>
          <w:rFonts w:ascii="Courier New" w:hAnsi="Courier New" w:cs="Courier New"/>
          <w:sz w:val="16"/>
          <w:szCs w:val="16"/>
        </w:rPr>
        <w:t>}</w:t>
      </w:r>
    </w:p>
    <w:p w14:paraId="3A01D0BB" w14:textId="6ED918D2" w:rsidR="00915B9A" w:rsidRPr="00F60BC6" w:rsidRDefault="00915B9A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noProof/>
        </w:rPr>
        <w:drawing>
          <wp:inline distT="0" distB="0" distL="0" distR="0" wp14:anchorId="61F92127" wp14:editId="3FD9154F">
            <wp:extent cx="2279924" cy="1738313"/>
            <wp:effectExtent l="0" t="0" r="635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509" cy="1746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2D330" w14:textId="3540E0DB" w:rsidR="00CD50FB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41FC4205" w14:textId="12CA6257" w:rsidR="009920F7" w:rsidRPr="00F321FA" w:rsidRDefault="009920F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F321FA">
        <w:rPr>
          <w:rFonts w:ascii="Times New Roman" w:hAnsi="Times New Roman" w:cs="Times New Roman"/>
          <w:sz w:val="16"/>
          <w:szCs w:val="16"/>
          <w:u w:val="single"/>
        </w:rPr>
        <w:t>b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1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>byte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>,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w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2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>, l = 4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>,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q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 8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</w:p>
    <w:p w14:paraId="6DF6C912" w14:textId="77777777" w:rsidR="009920F7" w:rsidRDefault="009920F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AB9F983" w14:textId="6F632ED8" w:rsidR="00CA4CD0" w:rsidRDefault="00CA4CD0" w:rsidP="00AD6020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  <w:r w:rsidR="00AD6020">
        <w:rPr>
          <w:rFonts w:ascii="Times New Roman" w:hAnsi="Times New Roman" w:cs="Times New Roman"/>
          <w:sz w:val="16"/>
          <w:szCs w:val="16"/>
        </w:rPr>
        <w:t xml:space="preserve">       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57598877" w14:textId="45374847" w:rsidR="00663491" w:rsidRPr="00506069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lastRenderedPageBreak/>
        <w:t xml:space="preserve">Implicitly set </w:t>
      </w:r>
      <w:r w:rsidR="006B4C89">
        <w:rPr>
          <w:rFonts w:ascii="Times New Roman" w:hAnsi="Times New Roman" w:cs="Times New Roman"/>
          <w:sz w:val="16"/>
          <w:szCs w:val="16"/>
        </w:rPr>
        <w:t xml:space="preserve">by </w:t>
      </w:r>
      <w:r w:rsidRPr="00663491">
        <w:rPr>
          <w:rFonts w:ascii="Times New Roman" w:hAnsi="Times New Roman" w:cs="Times New Roman"/>
          <w:sz w:val="16"/>
          <w:szCs w:val="16"/>
        </w:rPr>
        <w:t>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(</w:t>
      </w:r>
      <w:r w:rsidR="00506069" w:rsidRPr="00506069">
        <w:rPr>
          <w:rFonts w:ascii="Times New Roman" w:hAnsi="Times New Roman" w:cs="Times New Roman"/>
          <w:b/>
          <w:bCs/>
          <w:sz w:val="16"/>
          <w:szCs w:val="16"/>
        </w:rPr>
        <w:t>but n</w:t>
      </w:r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ot set by </w:t>
      </w:r>
      <w:proofErr w:type="spellStart"/>
      <w:r w:rsidR="00506069" w:rsidRPr="00D935F8">
        <w:rPr>
          <w:rFonts w:ascii="Courier New" w:hAnsi="Courier New" w:cs="Courier New"/>
          <w:b/>
          <w:bCs/>
          <w:sz w:val="16"/>
          <w:szCs w:val="16"/>
        </w:rPr>
        <w:t>leaq</w:t>
      </w:r>
      <w:proofErr w:type="spellEnd"/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  <w:r w:rsidR="00506069">
        <w:rPr>
          <w:rFonts w:ascii="Times New Roman" w:hAnsi="Times New Roman" w:cs="Times New Roman"/>
          <w:b/>
          <w:bCs/>
          <w:sz w:val="16"/>
          <w:szCs w:val="16"/>
        </w:rPr>
        <w:t>)</w:t>
      </w:r>
    </w:p>
    <w:p w14:paraId="2A169CE2" w14:textId="33D92D64" w:rsidR="00663491" w:rsidRPr="00DA3E1B" w:rsidRDefault="00663491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Src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DestDes</w:t>
      </w:r>
      <w:r w:rsidR="00F57C00" w:rsidRPr="00DA3E1B">
        <w:rPr>
          <w:rFonts w:ascii="Courier New" w:hAnsi="Courier New" w:cs="Courier New"/>
          <w:sz w:val="16"/>
          <w:szCs w:val="16"/>
        </w:rPr>
        <w:t>t</w:t>
      </w:r>
      <w:proofErr w:type="spellEnd"/>
      <w:r w:rsidR="00F57C00" w:rsidRPr="00DA3E1B">
        <w:rPr>
          <w:rFonts w:ascii="Courier New" w:hAnsi="Courier New" w:cs="Courier New"/>
          <w:sz w:val="16"/>
          <w:szCs w:val="16"/>
        </w:rPr>
        <w:t xml:space="preserve"> (t = a + b)</w:t>
      </w:r>
    </w:p>
    <w:p w14:paraId="0B90629B" w14:textId="7618C1CA" w:rsidR="00663491" w:rsidRPr="00663491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8D3A499" w:rsidR="00663491" w:rsidRPr="00663491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77777777" w:rsidR="00DC2D65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6FF65DD3" w:rsidR="007C59EB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7777777" w:rsidR="005D192B" w:rsidRPr="00F60BC6" w:rsidRDefault="005D192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3B0908DE" w:rsidR="001B4224" w:rsidRPr="00F60BC6" w:rsidRDefault="00642F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2073E20E" w:rsidR="001B4224" w:rsidRPr="00F60BC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541BC583" w:rsidR="001B4224" w:rsidRPr="00F60BC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7DCBD2EF" w14:textId="56F29345" w:rsidR="007731EF" w:rsidRPr="007731EF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26B99A8A" w14:textId="412BEA44" w:rsidR="007731EF" w:rsidRPr="00F521FD" w:rsidRDefault="00F521F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369DBCF7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031FE895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5EEC77C7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37F9ED79" w:rsid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0A1807C3" w14:textId="0D8BE64B" w:rsidR="00DD3292" w:rsidRPr="00837D9C" w:rsidRDefault="00DD3292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388CBC40" w14:textId="77777777" w:rsidR="004E6611" w:rsidRDefault="004E66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509B79FF" w14:textId="5764FB27" w:rsidR="001B4224" w:rsidRPr="0026488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In un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th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carry fla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>g</w:t>
      </w:r>
    </w:p>
    <w:p w14:paraId="53AF1FFE" w14:textId="50EE0C91" w:rsidR="001B4224" w:rsidRPr="0026488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In 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the </w:t>
      </w:r>
      <w:r w:rsidR="00C61E3D" w:rsidRPr="00264886">
        <w:rPr>
          <w:rFonts w:ascii="Times New Roman" w:hAnsi="Times New Roman" w:cs="Times New Roman"/>
          <w:sz w:val="16"/>
          <w:szCs w:val="16"/>
          <w:u w:val="single"/>
        </w:rPr>
        <w:t>overflow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 flag</w:t>
      </w:r>
    </w:p>
    <w:p w14:paraId="41E1D42C" w14:textId="0F957441" w:rsidR="00DC3BF4" w:rsidRDefault="00DC3BF4" w:rsidP="000B3502">
      <w:pPr>
        <w:spacing w:after="0" w:line="240" w:lineRule="auto"/>
        <w:ind w:left="-720" w:right="-694"/>
        <w:jc w:val="left"/>
        <w:rPr>
          <w:sz w:val="16"/>
          <w:szCs w:val="16"/>
        </w:rPr>
      </w:pPr>
    </w:p>
    <w:p w14:paraId="65D126D6" w14:textId="77777777" w:rsidR="00DC3BF4" w:rsidRPr="005708EA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 w:rsidRPr="005708EA">
        <w:rPr>
          <w:rFonts w:ascii="Courier New" w:hAnsi="Courier New" w:cs="Courier New"/>
          <w:b/>
          <w:bCs/>
          <w:sz w:val="16"/>
          <w:szCs w:val="16"/>
        </w:rPr>
        <w:t>cmp</w:t>
      </w:r>
      <w:proofErr w:type="spellEnd"/>
      <w:r w:rsidRPr="005708E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>Instruction</w:t>
      </w:r>
    </w:p>
    <w:p w14:paraId="23CBCC77" w14:textId="77777777" w:rsidR="00DC3BF4" w:rsidRPr="00FF066E" w:rsidRDefault="00DC3BF4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FF066E">
        <w:rPr>
          <w:rFonts w:ascii="Courier New" w:hAnsi="Courier New" w:cs="Courier New"/>
          <w:sz w:val="16"/>
          <w:szCs w:val="16"/>
        </w:rPr>
        <w:t>cmp</w:t>
      </w:r>
      <w:proofErr w:type="spellEnd"/>
      <w:r w:rsidRPr="00FF066E">
        <w:rPr>
          <w:rFonts w:ascii="Courier New" w:hAnsi="Courier New" w:cs="Courier New"/>
          <w:sz w:val="16"/>
          <w:szCs w:val="16"/>
        </w:rPr>
        <w:t xml:space="preserve"> b, a</w:t>
      </w:r>
    </w:p>
    <w:p w14:paraId="6312369B" w14:textId="2FB0A8A4" w:rsidR="00DC3BF4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A376E">
        <w:rPr>
          <w:rFonts w:ascii="Times New Roman" w:hAnsi="Times New Roman" w:cs="Times New Roman"/>
          <w:sz w:val="16"/>
          <w:szCs w:val="16"/>
        </w:rPr>
        <w:t>Compute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4CC5C554" w14:textId="5E04456C" w:rsidR="00DC3BF4" w:rsidRPr="005708EA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5708EA">
        <w:rPr>
          <w:rFonts w:ascii="Courier New" w:hAnsi="Courier New" w:cs="Courier New"/>
          <w:b/>
          <w:bCs/>
          <w:sz w:val="16"/>
          <w:szCs w:val="16"/>
        </w:rPr>
        <w:t>test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</w:p>
    <w:p w14:paraId="70D70F7E" w14:textId="31DD535C" w:rsidR="007E3E57" w:rsidRPr="008D4C7E" w:rsidRDefault="007E3E57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</w:p>
    <w:p w14:paraId="33CB76B6" w14:textId="1A2C6193" w:rsidR="007E3E57" w:rsidRPr="007E3E57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1F96017B" w14:textId="331EB7D3" w:rsidR="007E3E57" w:rsidRPr="007E3E57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Most common use: </w:t>
      </w:r>
      <w:r w:rsidRPr="00552DA5">
        <w:rPr>
          <w:rFonts w:ascii="Courier New" w:hAnsi="Courier New" w:cs="Courier New"/>
          <w:sz w:val="16"/>
          <w:szCs w:val="16"/>
        </w:rPr>
        <w:t>test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  <w:r w:rsidRPr="00552DA5">
        <w:rPr>
          <w:rFonts w:ascii="Courier New" w:hAnsi="Courier New" w:cs="Courier New"/>
          <w:sz w:val="16"/>
          <w:szCs w:val="16"/>
        </w:rPr>
        <w:t>,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</w:p>
    <w:p w14:paraId="66A5B8BB" w14:textId="616FA0A2" w:rsidR="001A465C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to compare </w:t>
      </w:r>
      <w:r w:rsidR="001C63EE" w:rsidRPr="001C63EE">
        <w:rPr>
          <w:rFonts w:ascii="Courier New" w:hAnsi="Courier New" w:cs="Courier New"/>
          <w:sz w:val="16"/>
          <w:szCs w:val="16"/>
        </w:rPr>
        <w:t>x</w:t>
      </w:r>
      <w:r w:rsidRPr="007E3E57">
        <w:rPr>
          <w:rFonts w:ascii="Times New Roman" w:hAnsi="Times New Roman" w:cs="Times New Roman"/>
          <w:sz w:val="16"/>
          <w:szCs w:val="16"/>
        </w:rPr>
        <w:t xml:space="preserve"> to zero</w:t>
      </w:r>
    </w:p>
    <w:p w14:paraId="47F84E9A" w14:textId="4B58071B" w:rsidR="001A465C" w:rsidRDefault="0077002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0028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14CA918" wp14:editId="082A12FF">
            <wp:extent cx="4595813" cy="1395454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9494" cy="139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AB96" w14:textId="5C209423" w:rsidR="00AD6864" w:rsidRDefault="00AD6864" w:rsidP="00AD6864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proofErr w:type="spellStart"/>
      <w:r w:rsidRPr="002A3055">
        <w:rPr>
          <w:rFonts w:ascii="Times New Roman" w:hAnsi="Times New Roman" w:cs="Times New Roman"/>
          <w:b/>
          <w:bCs/>
          <w:sz w:val="16"/>
          <w:szCs w:val="16"/>
        </w:rPr>
        <w:t>movzbl</w:t>
      </w:r>
      <w:proofErr w:type="spellEnd"/>
      <w:r>
        <w:rPr>
          <w:rFonts w:ascii="Times New Roman" w:hAnsi="Times New Roman" w:cs="Times New Roman"/>
          <w:sz w:val="16"/>
          <w:szCs w:val="16"/>
        </w:rPr>
        <w:t xml:space="preserve">: zero-extend, byte -&gt; long. </w:t>
      </w:r>
      <w:proofErr w:type="spellStart"/>
      <w:r w:rsidRPr="002A3055">
        <w:rPr>
          <w:rFonts w:ascii="Times New Roman" w:hAnsi="Times New Roman" w:cs="Times New Roman"/>
          <w:b/>
          <w:bCs/>
          <w:sz w:val="16"/>
          <w:szCs w:val="16"/>
        </w:rPr>
        <w:t>movslq</w:t>
      </w:r>
      <w:proofErr w:type="spellEnd"/>
      <w:r>
        <w:rPr>
          <w:rFonts w:ascii="Times New Roman" w:hAnsi="Times New Roman" w:cs="Times New Roman"/>
          <w:sz w:val="16"/>
          <w:szCs w:val="16"/>
        </w:rPr>
        <w:t>: sign-extend, long -&gt; quad. Etc.</w:t>
      </w:r>
    </w:p>
    <w:p w14:paraId="168DF310" w14:textId="27BC1C7C" w:rsidR="002D3799" w:rsidRDefault="002D379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2D3799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A3C97C" wp14:editId="5E95C7D1">
            <wp:extent cx="2500313" cy="598738"/>
            <wp:effectExtent l="0" t="0" r="0" b="0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17" cy="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2440" w14:textId="03377B2C" w:rsidR="00A018F8" w:rsidRPr="009B1CC2" w:rsidRDefault="00A018F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9B1CC2">
        <w:rPr>
          <w:rFonts w:ascii="Times New Roman" w:hAnsi="Times New Roman" w:cs="Times New Roman"/>
          <w:b/>
          <w:bCs/>
          <w:sz w:val="16"/>
          <w:szCs w:val="16"/>
        </w:rPr>
        <w:t>Buffer overflow attacks</w:t>
      </w:r>
    </w:p>
    <w:p w14:paraId="6502651F" w14:textId="6A679E4A" w:rsidR="00A018F8" w:rsidRDefault="00A018F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4860E4">
        <w:rPr>
          <w:rFonts w:ascii="Times New Roman" w:hAnsi="Times New Roman" w:cs="Times New Roman"/>
          <w:sz w:val="16"/>
          <w:szCs w:val="16"/>
        </w:rPr>
        <w:t>Stack Smashing Attacks</w:t>
      </w:r>
      <w:r w:rsidR="009B5241">
        <w:rPr>
          <w:rFonts w:ascii="Times New Roman" w:hAnsi="Times New Roman" w:cs="Times New Roman"/>
          <w:sz w:val="16"/>
          <w:szCs w:val="16"/>
        </w:rPr>
        <w:t xml:space="preserve">: </w:t>
      </w:r>
      <w:r w:rsidR="003D202B">
        <w:rPr>
          <w:rFonts w:ascii="Times New Roman" w:hAnsi="Times New Roman" w:cs="Times New Roman"/>
          <w:sz w:val="16"/>
          <w:szCs w:val="16"/>
        </w:rPr>
        <w:t>o</w:t>
      </w:r>
      <w:r w:rsidR="009B5241" w:rsidRPr="009B5241">
        <w:rPr>
          <w:rFonts w:ascii="Times New Roman" w:hAnsi="Times New Roman" w:cs="Times New Roman"/>
          <w:sz w:val="16"/>
          <w:szCs w:val="16"/>
        </w:rPr>
        <w:t>verwrite normal return address A with address of some other code S</w:t>
      </w:r>
      <w:r w:rsidR="00582920">
        <w:rPr>
          <w:rFonts w:ascii="Times New Roman" w:hAnsi="Times New Roman" w:cs="Times New Roman"/>
          <w:sz w:val="16"/>
          <w:szCs w:val="16"/>
        </w:rPr>
        <w:t xml:space="preserve">. </w:t>
      </w:r>
      <w:r w:rsidR="009B5241" w:rsidRPr="009B5241">
        <w:rPr>
          <w:rFonts w:ascii="Times New Roman" w:hAnsi="Times New Roman" w:cs="Times New Roman"/>
          <w:sz w:val="16"/>
          <w:szCs w:val="16"/>
        </w:rPr>
        <w:t>When Q executes ret, will jump</w:t>
      </w:r>
      <w:r w:rsidR="00D9517E">
        <w:rPr>
          <w:rFonts w:ascii="Times New Roman" w:hAnsi="Times New Roman" w:cs="Times New Roman"/>
          <w:sz w:val="16"/>
          <w:szCs w:val="16"/>
        </w:rPr>
        <w:t xml:space="preserve"> </w:t>
      </w:r>
      <w:r w:rsidR="009B5241" w:rsidRPr="009B5241">
        <w:rPr>
          <w:rFonts w:ascii="Times New Roman" w:hAnsi="Times New Roman" w:cs="Times New Roman"/>
          <w:sz w:val="16"/>
          <w:szCs w:val="16"/>
        </w:rPr>
        <w:t>to other code</w:t>
      </w:r>
    </w:p>
    <w:p w14:paraId="24306748" w14:textId="40AEF0A3" w:rsidR="008C1398" w:rsidRDefault="008C139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Code Injection Attacks</w:t>
      </w:r>
      <w:r w:rsidR="00F01025">
        <w:rPr>
          <w:rFonts w:ascii="Times New Roman" w:hAnsi="Times New Roman" w:cs="Times New Roman"/>
          <w:sz w:val="16"/>
          <w:szCs w:val="16"/>
        </w:rPr>
        <w:t>: i</w:t>
      </w:r>
      <w:r w:rsidR="00F01025" w:rsidRPr="00F01025">
        <w:rPr>
          <w:rFonts w:ascii="Times New Roman" w:hAnsi="Times New Roman" w:cs="Times New Roman"/>
          <w:sz w:val="16"/>
          <w:szCs w:val="16"/>
        </w:rPr>
        <w:t>nput string contains byte representation of executable code</w:t>
      </w:r>
      <w:r w:rsidR="00F01025">
        <w:rPr>
          <w:rFonts w:ascii="Times New Roman" w:hAnsi="Times New Roman" w:cs="Times New Roman"/>
          <w:sz w:val="16"/>
          <w:szCs w:val="16"/>
        </w:rPr>
        <w:t>, o</w:t>
      </w:r>
      <w:r w:rsidR="00F01025" w:rsidRPr="00F01025">
        <w:rPr>
          <w:rFonts w:ascii="Times New Roman" w:hAnsi="Times New Roman" w:cs="Times New Roman"/>
          <w:sz w:val="16"/>
          <w:szCs w:val="16"/>
        </w:rPr>
        <w:t>verwrite return address A with address of buffer B</w:t>
      </w:r>
      <w:r w:rsidR="00F01025">
        <w:rPr>
          <w:rFonts w:ascii="Times New Roman" w:hAnsi="Times New Roman" w:cs="Times New Roman"/>
          <w:sz w:val="16"/>
          <w:szCs w:val="16"/>
        </w:rPr>
        <w:t>, w</w:t>
      </w:r>
      <w:r w:rsidR="00F01025" w:rsidRPr="00F01025">
        <w:rPr>
          <w:rFonts w:ascii="Times New Roman" w:hAnsi="Times New Roman" w:cs="Times New Roman"/>
          <w:sz w:val="16"/>
          <w:szCs w:val="16"/>
        </w:rPr>
        <w:t>hen Q executes ret, will jump to exploit code</w:t>
      </w:r>
    </w:p>
    <w:p w14:paraId="12526141" w14:textId="686EC8CA" w:rsidR="001B1F48" w:rsidRPr="001B1F48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1B1F48">
        <w:rPr>
          <w:rFonts w:ascii="Times New Roman" w:hAnsi="Times New Roman" w:cs="Times New Roman"/>
          <w:b/>
          <w:bCs/>
          <w:sz w:val="16"/>
          <w:szCs w:val="16"/>
        </w:rPr>
        <w:t>Measures</w:t>
      </w:r>
    </w:p>
    <w:p w14:paraId="0ED700B6" w14:textId="3D463976" w:rsidR="000051D7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Avoid overflow vulnerabilities</w:t>
      </w:r>
      <w:r w:rsidR="001A19D7">
        <w:rPr>
          <w:rFonts w:ascii="Times New Roman" w:hAnsi="Times New Roman" w:cs="Times New Roman"/>
          <w:sz w:val="16"/>
          <w:szCs w:val="16"/>
        </w:rPr>
        <w:t xml:space="preserve">: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cpy</w:t>
      </w:r>
      <w:proofErr w:type="spellEnd"/>
      <w:r w:rsidR="001A19D7">
        <w:rPr>
          <w:rFonts w:ascii="Times New Roman" w:hAnsi="Times New Roman" w:cs="Times New Roman"/>
          <w:sz w:val="16"/>
          <w:szCs w:val="16"/>
        </w:rPr>
        <w:t xml:space="preserve"> -&gt;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ncpy</w:t>
      </w:r>
      <w:proofErr w:type="spellEnd"/>
    </w:p>
    <w:p w14:paraId="61131701" w14:textId="77777777" w:rsidR="00B15E9C" w:rsidRPr="00B15E9C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Employ system-level protections</w:t>
      </w:r>
      <w:r w:rsidR="00B15E9C">
        <w:rPr>
          <w:rFonts w:ascii="Times New Roman" w:hAnsi="Times New Roman" w:cs="Times New Roman"/>
          <w:sz w:val="16"/>
          <w:szCs w:val="16"/>
        </w:rPr>
        <w:t xml:space="preserve">: </w:t>
      </w:r>
      <w:r w:rsidR="00B15E9C" w:rsidRPr="00B15E9C">
        <w:rPr>
          <w:rFonts w:ascii="Times New Roman" w:hAnsi="Times New Roman" w:cs="Times New Roman"/>
          <w:sz w:val="16"/>
          <w:szCs w:val="16"/>
        </w:rPr>
        <w:t>Randomized stack offsets</w:t>
      </w:r>
      <w:r w:rsidR="00B15E9C">
        <w:rPr>
          <w:rFonts w:ascii="Times New Roman" w:hAnsi="Times New Roman" w:cs="Times New Roman"/>
          <w:sz w:val="16"/>
          <w:szCs w:val="16"/>
        </w:rPr>
        <w:t xml:space="preserve">, </w:t>
      </w:r>
      <w:r w:rsidR="00B15E9C" w:rsidRPr="00B15E9C">
        <w:rPr>
          <w:rFonts w:ascii="Times New Roman" w:hAnsi="Times New Roman" w:cs="Times New Roman"/>
          <w:sz w:val="16"/>
          <w:szCs w:val="16"/>
        </w:rPr>
        <w:t>Nonexecutable code</w:t>
      </w:r>
    </w:p>
    <w:p w14:paraId="18C6934B" w14:textId="346674FB" w:rsidR="001B1F48" w:rsidRPr="001B1F48" w:rsidRDefault="00B15E9C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15E9C">
        <w:rPr>
          <w:rFonts w:ascii="Times New Roman" w:hAnsi="Times New Roman" w:cs="Times New Roman"/>
          <w:sz w:val="16"/>
          <w:szCs w:val="16"/>
        </w:rPr>
        <w:t>segments</w:t>
      </w:r>
    </w:p>
    <w:p w14:paraId="71249E2C" w14:textId="2D261BE3" w:rsidR="009F4756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Have compiler use stack canaries</w:t>
      </w:r>
    </w:p>
    <w:p w14:paraId="76FFC4F0" w14:textId="77777777" w:rsidR="009F4756" w:rsidRPr="00846BBA" w:rsidRDefault="009F475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46BBA">
        <w:rPr>
          <w:rFonts w:ascii="Times New Roman" w:hAnsi="Times New Roman" w:cs="Times New Roman"/>
          <w:b/>
          <w:bCs/>
          <w:sz w:val="16"/>
          <w:szCs w:val="16"/>
        </w:rPr>
        <w:t>Return-Oriented Programming Attacks</w:t>
      </w:r>
    </w:p>
    <w:p w14:paraId="75FFB59D" w14:textId="6D7509A3" w:rsidR="009F4756" w:rsidRPr="009F4756" w:rsidRDefault="0037378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Work around s</w:t>
      </w:r>
      <w:r w:rsidR="009F4756" w:rsidRPr="009F4756">
        <w:rPr>
          <w:rFonts w:ascii="Times New Roman" w:hAnsi="Times New Roman" w:cs="Times New Roman"/>
          <w:sz w:val="16"/>
          <w:szCs w:val="16"/>
        </w:rPr>
        <w:t xml:space="preserve">tack randomization </w:t>
      </w:r>
      <w:r>
        <w:rPr>
          <w:rFonts w:ascii="Times New Roman" w:hAnsi="Times New Roman" w:cs="Times New Roman"/>
          <w:sz w:val="16"/>
          <w:szCs w:val="16"/>
        </w:rPr>
        <w:t xml:space="preserve">and </w:t>
      </w:r>
      <w:r w:rsidR="008C0065">
        <w:rPr>
          <w:rFonts w:ascii="Times New Roman" w:hAnsi="Times New Roman" w:cs="Times New Roman"/>
          <w:sz w:val="16"/>
          <w:szCs w:val="16"/>
        </w:rPr>
        <w:t xml:space="preserve">marking </w:t>
      </w:r>
      <w:r w:rsidR="009F4756" w:rsidRPr="009F4756">
        <w:rPr>
          <w:rFonts w:ascii="Times New Roman" w:hAnsi="Times New Roman" w:cs="Times New Roman"/>
          <w:sz w:val="16"/>
          <w:szCs w:val="16"/>
        </w:rPr>
        <w:t>stack nonexecutable</w:t>
      </w:r>
    </w:p>
    <w:p w14:paraId="55AB5C3E" w14:textId="1E25D520" w:rsidR="009F4756" w:rsidRPr="009F4756" w:rsidRDefault="009F475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F4756">
        <w:rPr>
          <w:rFonts w:ascii="Times New Roman" w:hAnsi="Times New Roman" w:cs="Times New Roman"/>
          <w:sz w:val="16"/>
          <w:szCs w:val="16"/>
        </w:rPr>
        <w:t>Does not overcome stack canaries</w:t>
      </w:r>
    </w:p>
    <w:p w14:paraId="7399940A" w14:textId="54E38675" w:rsidR="00DC3BF4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7E476F81" w14:textId="72B4A660" w:rsidR="006D2082" w:rsidRPr="00F60BC6" w:rsidRDefault="00585677" w:rsidP="000B3502">
      <w:pPr>
        <w:spacing w:after="0" w:line="240" w:lineRule="auto"/>
        <w:ind w:left="-720" w:right="-694"/>
        <w:jc w:val="left"/>
        <w:rPr>
          <w:sz w:val="16"/>
          <w:szCs w:val="16"/>
        </w:rPr>
      </w:pPr>
      <w:r w:rsidRPr="00585677">
        <w:rPr>
          <w:noProof/>
          <w:sz w:val="16"/>
          <w:szCs w:val="16"/>
        </w:rPr>
        <w:lastRenderedPageBreak/>
        <w:drawing>
          <wp:inline distT="0" distB="0" distL="0" distR="0" wp14:anchorId="586C29CA" wp14:editId="118CC4E8">
            <wp:extent cx="2670322" cy="1942782"/>
            <wp:effectExtent l="0" t="0" r="0" b="63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5816" cy="200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082" w:rsidRPr="006D2082">
        <w:rPr>
          <w:noProof/>
          <w:sz w:val="16"/>
          <w:szCs w:val="16"/>
        </w:rPr>
        <w:drawing>
          <wp:inline distT="0" distB="0" distL="0" distR="0" wp14:anchorId="2C893894" wp14:editId="0BC4D4A5">
            <wp:extent cx="2590800" cy="1738326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5853" cy="17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86" w:rsidRPr="00003586">
        <w:rPr>
          <w:noProof/>
        </w:rPr>
        <w:t xml:space="preserve"> </w:t>
      </w:r>
      <w:r w:rsidR="00003586" w:rsidRPr="00003586">
        <w:rPr>
          <w:noProof/>
          <w:sz w:val="16"/>
          <w:szCs w:val="16"/>
        </w:rPr>
        <w:drawing>
          <wp:inline distT="0" distB="0" distL="0" distR="0" wp14:anchorId="7888636B" wp14:editId="1D5D3EBD">
            <wp:extent cx="2775953" cy="1924050"/>
            <wp:effectExtent l="0" t="0" r="5715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79746" cy="192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2082" w:rsidRPr="00F60BC6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C34F1" w14:textId="77777777" w:rsidR="00CA6258" w:rsidRDefault="00CA6258" w:rsidP="00CD50FB">
      <w:pPr>
        <w:spacing w:after="0" w:line="240" w:lineRule="auto"/>
      </w:pPr>
      <w:r>
        <w:separator/>
      </w:r>
    </w:p>
  </w:endnote>
  <w:endnote w:type="continuationSeparator" w:id="0">
    <w:p w14:paraId="25AAE5DA" w14:textId="77777777" w:rsidR="00CA6258" w:rsidRDefault="00CA6258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0EAB5" w14:textId="77777777" w:rsidR="00CA6258" w:rsidRDefault="00CA6258" w:rsidP="00CD50FB">
      <w:pPr>
        <w:spacing w:after="0" w:line="240" w:lineRule="auto"/>
      </w:pPr>
      <w:r>
        <w:separator/>
      </w:r>
    </w:p>
  </w:footnote>
  <w:footnote w:type="continuationSeparator" w:id="0">
    <w:p w14:paraId="7BD0BB5C" w14:textId="77777777" w:rsidR="00CA6258" w:rsidRDefault="00CA6258" w:rsidP="00CD5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F4F"/>
    <w:multiLevelType w:val="hybridMultilevel"/>
    <w:tmpl w:val="D4B00138"/>
    <w:lvl w:ilvl="0" w:tplc="BEE869A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33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kwrQUA6hbRpiwAAAA="/>
  </w:docVars>
  <w:rsids>
    <w:rsidRoot w:val="003F59EF"/>
    <w:rsid w:val="00003586"/>
    <w:rsid w:val="000051D7"/>
    <w:rsid w:val="000059CD"/>
    <w:rsid w:val="0005122E"/>
    <w:rsid w:val="00087EC7"/>
    <w:rsid w:val="00090B11"/>
    <w:rsid w:val="000A15F4"/>
    <w:rsid w:val="000A5BD0"/>
    <w:rsid w:val="000A6EF4"/>
    <w:rsid w:val="000B3502"/>
    <w:rsid w:val="000D160A"/>
    <w:rsid w:val="001132EB"/>
    <w:rsid w:val="00154E55"/>
    <w:rsid w:val="00162939"/>
    <w:rsid w:val="00171949"/>
    <w:rsid w:val="00173D78"/>
    <w:rsid w:val="0017665B"/>
    <w:rsid w:val="00192E65"/>
    <w:rsid w:val="001A1312"/>
    <w:rsid w:val="001A19D7"/>
    <w:rsid w:val="001A465C"/>
    <w:rsid w:val="001A4C8A"/>
    <w:rsid w:val="001B1F48"/>
    <w:rsid w:val="001B2362"/>
    <w:rsid w:val="001B4224"/>
    <w:rsid w:val="001C63EE"/>
    <w:rsid w:val="001C74BF"/>
    <w:rsid w:val="002067A9"/>
    <w:rsid w:val="00230065"/>
    <w:rsid w:val="00252812"/>
    <w:rsid w:val="00264886"/>
    <w:rsid w:val="002825D1"/>
    <w:rsid w:val="002955A6"/>
    <w:rsid w:val="002A3055"/>
    <w:rsid w:val="002D3799"/>
    <w:rsid w:val="002E5148"/>
    <w:rsid w:val="002F6BAB"/>
    <w:rsid w:val="002F6EB0"/>
    <w:rsid w:val="00373786"/>
    <w:rsid w:val="00373A65"/>
    <w:rsid w:val="003804F2"/>
    <w:rsid w:val="003924FF"/>
    <w:rsid w:val="003D202B"/>
    <w:rsid w:val="003D56E8"/>
    <w:rsid w:val="003F59EF"/>
    <w:rsid w:val="003F5C28"/>
    <w:rsid w:val="003F5FA2"/>
    <w:rsid w:val="00461A4E"/>
    <w:rsid w:val="004860E4"/>
    <w:rsid w:val="0049243A"/>
    <w:rsid w:val="004934A0"/>
    <w:rsid w:val="0049520F"/>
    <w:rsid w:val="00497FEB"/>
    <w:rsid w:val="004B2FBF"/>
    <w:rsid w:val="004C1BB8"/>
    <w:rsid w:val="004E6611"/>
    <w:rsid w:val="00502E18"/>
    <w:rsid w:val="00506069"/>
    <w:rsid w:val="00524F89"/>
    <w:rsid w:val="005317EF"/>
    <w:rsid w:val="00551864"/>
    <w:rsid w:val="00552DA5"/>
    <w:rsid w:val="005538E9"/>
    <w:rsid w:val="005708EA"/>
    <w:rsid w:val="00582920"/>
    <w:rsid w:val="00585677"/>
    <w:rsid w:val="00596190"/>
    <w:rsid w:val="005D192B"/>
    <w:rsid w:val="005E62AB"/>
    <w:rsid w:val="005E68FB"/>
    <w:rsid w:val="00601347"/>
    <w:rsid w:val="00615BE5"/>
    <w:rsid w:val="00642F11"/>
    <w:rsid w:val="00643B8E"/>
    <w:rsid w:val="006449CB"/>
    <w:rsid w:val="00646389"/>
    <w:rsid w:val="00650696"/>
    <w:rsid w:val="00650F7C"/>
    <w:rsid w:val="00655386"/>
    <w:rsid w:val="00663491"/>
    <w:rsid w:val="006941F3"/>
    <w:rsid w:val="00694A2C"/>
    <w:rsid w:val="006B01C2"/>
    <w:rsid w:val="006B4C89"/>
    <w:rsid w:val="006D2082"/>
    <w:rsid w:val="006E5FD1"/>
    <w:rsid w:val="00707BE5"/>
    <w:rsid w:val="00740237"/>
    <w:rsid w:val="00741AF2"/>
    <w:rsid w:val="00770028"/>
    <w:rsid w:val="007731EF"/>
    <w:rsid w:val="00776ABB"/>
    <w:rsid w:val="00777DCA"/>
    <w:rsid w:val="007B2792"/>
    <w:rsid w:val="007B63B8"/>
    <w:rsid w:val="007B7A3D"/>
    <w:rsid w:val="007C225E"/>
    <w:rsid w:val="007C59EB"/>
    <w:rsid w:val="007E3E57"/>
    <w:rsid w:val="008052CC"/>
    <w:rsid w:val="00805F68"/>
    <w:rsid w:val="008129D1"/>
    <w:rsid w:val="00823A93"/>
    <w:rsid w:val="00832155"/>
    <w:rsid w:val="008345E0"/>
    <w:rsid w:val="00837D9C"/>
    <w:rsid w:val="00846BBA"/>
    <w:rsid w:val="0089026A"/>
    <w:rsid w:val="008B2AE0"/>
    <w:rsid w:val="008C0065"/>
    <w:rsid w:val="008C1398"/>
    <w:rsid w:val="008D4C7E"/>
    <w:rsid w:val="008E3590"/>
    <w:rsid w:val="008F45B1"/>
    <w:rsid w:val="00915B9A"/>
    <w:rsid w:val="00923687"/>
    <w:rsid w:val="009263DC"/>
    <w:rsid w:val="009321DA"/>
    <w:rsid w:val="00935A46"/>
    <w:rsid w:val="009550B6"/>
    <w:rsid w:val="0096704D"/>
    <w:rsid w:val="009920F7"/>
    <w:rsid w:val="009A376E"/>
    <w:rsid w:val="009B1CC2"/>
    <w:rsid w:val="009B5241"/>
    <w:rsid w:val="009D0F86"/>
    <w:rsid w:val="009D40EE"/>
    <w:rsid w:val="009F4756"/>
    <w:rsid w:val="00A018F8"/>
    <w:rsid w:val="00A01CA0"/>
    <w:rsid w:val="00A92D6A"/>
    <w:rsid w:val="00A94971"/>
    <w:rsid w:val="00AD6020"/>
    <w:rsid w:val="00AD6864"/>
    <w:rsid w:val="00AF5722"/>
    <w:rsid w:val="00B04172"/>
    <w:rsid w:val="00B05620"/>
    <w:rsid w:val="00B14248"/>
    <w:rsid w:val="00B15E9C"/>
    <w:rsid w:val="00B16772"/>
    <w:rsid w:val="00B21AA9"/>
    <w:rsid w:val="00B3527C"/>
    <w:rsid w:val="00B35763"/>
    <w:rsid w:val="00B36825"/>
    <w:rsid w:val="00B54954"/>
    <w:rsid w:val="00BA6390"/>
    <w:rsid w:val="00BB06E8"/>
    <w:rsid w:val="00BB5C2C"/>
    <w:rsid w:val="00BB6784"/>
    <w:rsid w:val="00BE206F"/>
    <w:rsid w:val="00C249C0"/>
    <w:rsid w:val="00C50A6A"/>
    <w:rsid w:val="00C60700"/>
    <w:rsid w:val="00C61E3D"/>
    <w:rsid w:val="00C64AD9"/>
    <w:rsid w:val="00CA4CD0"/>
    <w:rsid w:val="00CA6258"/>
    <w:rsid w:val="00CB3DDD"/>
    <w:rsid w:val="00CB781D"/>
    <w:rsid w:val="00CC0513"/>
    <w:rsid w:val="00CD50FB"/>
    <w:rsid w:val="00CD5B55"/>
    <w:rsid w:val="00CD60AC"/>
    <w:rsid w:val="00D44359"/>
    <w:rsid w:val="00D6010F"/>
    <w:rsid w:val="00D66EA0"/>
    <w:rsid w:val="00D72C00"/>
    <w:rsid w:val="00D83B2C"/>
    <w:rsid w:val="00D935F8"/>
    <w:rsid w:val="00D9517E"/>
    <w:rsid w:val="00DA3E1B"/>
    <w:rsid w:val="00DA4113"/>
    <w:rsid w:val="00DC2D65"/>
    <w:rsid w:val="00DC3BF4"/>
    <w:rsid w:val="00DD3292"/>
    <w:rsid w:val="00DE69E4"/>
    <w:rsid w:val="00E029EC"/>
    <w:rsid w:val="00E41EB2"/>
    <w:rsid w:val="00E43B9B"/>
    <w:rsid w:val="00E47A64"/>
    <w:rsid w:val="00E52CE3"/>
    <w:rsid w:val="00E546E6"/>
    <w:rsid w:val="00E67FAF"/>
    <w:rsid w:val="00E705DD"/>
    <w:rsid w:val="00E7736A"/>
    <w:rsid w:val="00E83B24"/>
    <w:rsid w:val="00E8547E"/>
    <w:rsid w:val="00E8629D"/>
    <w:rsid w:val="00EA53AA"/>
    <w:rsid w:val="00EA62CC"/>
    <w:rsid w:val="00EB1904"/>
    <w:rsid w:val="00EB5B89"/>
    <w:rsid w:val="00EC5351"/>
    <w:rsid w:val="00ED622F"/>
    <w:rsid w:val="00EF3DC6"/>
    <w:rsid w:val="00EF553A"/>
    <w:rsid w:val="00F01025"/>
    <w:rsid w:val="00F321FA"/>
    <w:rsid w:val="00F44AC9"/>
    <w:rsid w:val="00F521FD"/>
    <w:rsid w:val="00F551C1"/>
    <w:rsid w:val="00F57C00"/>
    <w:rsid w:val="00F60BC6"/>
    <w:rsid w:val="00F83019"/>
    <w:rsid w:val="00F85F60"/>
    <w:rsid w:val="00F954D6"/>
    <w:rsid w:val="00FA10A7"/>
    <w:rsid w:val="00FB1879"/>
    <w:rsid w:val="00FC55F3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  <w:style w:type="paragraph" w:styleId="ListParagraph">
    <w:name w:val="List Paragraph"/>
    <w:basedOn w:val="Normal"/>
    <w:uiPriority w:val="34"/>
    <w:qFormat/>
    <w:rsid w:val="00E52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202</cp:revision>
  <dcterms:created xsi:type="dcterms:W3CDTF">2022-06-22T10:44:00Z</dcterms:created>
  <dcterms:modified xsi:type="dcterms:W3CDTF">2022-06-23T23:56:00Z</dcterms:modified>
</cp:coreProperties>
</file>